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6DF1D443" w14:textId="7F0922C6" w:rsidR="00F67575" w:rsidRDefault="00634C79" w:rsidP="0014639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1C87FA39" w14:textId="77777777" w:rsidR="00146395" w:rsidRPr="00634C79" w:rsidRDefault="00146395" w:rsidP="00146395">
      <w:pPr>
        <w:rPr>
          <w:rFonts w:ascii="Arial" w:eastAsia="MS Mincho" w:hAnsi="Arial" w:cs="Arial"/>
          <w:color w:val="888B8D"/>
          <w:sz w:val="56"/>
          <w:szCs w:val="56"/>
        </w:rPr>
      </w:pPr>
    </w:p>
    <w:p w14:paraId="1C3A664C" w14:textId="77777777" w:rsidR="009F27C0" w:rsidRDefault="009F27C0" w:rsidP="009F27C0">
      <w:pPr>
        <w:pStyle w:val="Heading1"/>
      </w:pPr>
      <w:bookmarkStart w:id="1" w:name="lab-2.1-pulling-a-container"/>
      <w:r>
        <w:t>Lab 2.1: Pulling a Container</w:t>
      </w:r>
    </w:p>
    <w:p w14:paraId="07733858" w14:textId="77777777" w:rsidR="009F27C0" w:rsidRDefault="009F27C0" w:rsidP="009F27C0">
      <w:pPr>
        <w:pStyle w:val="Heading2"/>
      </w:pPr>
      <w:bookmarkStart w:id="2" w:name="overview"/>
      <w:bookmarkEnd w:id="1"/>
      <w:r>
        <w:t>Overview</w:t>
      </w:r>
    </w:p>
    <w:bookmarkEnd w:id="2"/>
    <w:p w14:paraId="6A454D6D" w14:textId="77777777" w:rsidR="009F27C0" w:rsidRDefault="009F27C0" w:rsidP="009F27C0">
      <w:r>
        <w:t xml:space="preserve">When we run a </w:t>
      </w:r>
      <w:proofErr w:type="spellStart"/>
      <w:r>
        <w:t>docker</w:t>
      </w:r>
      <w:proofErr w:type="spellEnd"/>
      <w:r>
        <w:t xml:space="preserve"> container, we very rarely ever start from scratch. Docker provides us an OS kernel (such as </w:t>
      </w:r>
      <w:proofErr w:type="spellStart"/>
      <w:r>
        <w:t>linux</w:t>
      </w:r>
      <w:proofErr w:type="spellEnd"/>
      <w:r>
        <w:t xml:space="preserve">), but generally does </w:t>
      </w:r>
      <w:r>
        <w:rPr>
          <w:b/>
        </w:rPr>
        <w:t>not</w:t>
      </w:r>
      <w:r>
        <w:t xml:space="preserve"> provide us with any of the other aspects of the OS we think of.</w:t>
      </w:r>
    </w:p>
    <w:p w14:paraId="7FB8370B" w14:textId="77777777" w:rsidR="009F27C0" w:rsidRDefault="009F27C0" w:rsidP="009F27C0">
      <w:pPr>
        <w:pStyle w:val="Heading2"/>
      </w:pPr>
      <w:bookmarkStart w:id="3" w:name="step-1-do-a-docker-pull"/>
      <w:r>
        <w:t>Step 1: Do a Docker Pull</w:t>
      </w:r>
    </w:p>
    <w:bookmarkEnd w:id="3"/>
    <w:p w14:paraId="5924A924" w14:textId="77777777" w:rsidR="009F27C0" w:rsidRDefault="009F27C0" w:rsidP="009F27C0">
      <w:r>
        <w:t xml:space="preserve">Docker pull will pull down a public repo from </w:t>
      </w:r>
      <w:proofErr w:type="spellStart"/>
      <w:r>
        <w:t>dockerhub</w:t>
      </w:r>
      <w:proofErr w:type="spellEnd"/>
      <w:r>
        <w:t xml:space="preserve">. Think of it like a </w:t>
      </w:r>
      <w:proofErr w:type="spellStart"/>
      <w:r>
        <w:t>git</w:t>
      </w:r>
      <w:proofErr w:type="spellEnd"/>
      <w:r>
        <w:t xml:space="preserve"> pull.</w:t>
      </w:r>
    </w:p>
    <w:p w14:paraId="6E79A590" w14:textId="77777777" w:rsidR="009F27C0" w:rsidRDefault="009F27C0" w:rsidP="009F27C0">
      <w:r>
        <w:t xml:space="preserve">We are going to use a lightweight </w:t>
      </w:r>
      <w:proofErr w:type="spellStart"/>
      <w:r>
        <w:t>linux</w:t>
      </w:r>
      <w:proofErr w:type="spellEnd"/>
      <w:r>
        <w:t xml:space="preserve"> container called </w:t>
      </w:r>
      <w:hyperlink r:id="rId11">
        <w:r>
          <w:rPr>
            <w:rStyle w:val="Link"/>
          </w:rPr>
          <w:t>alpine</w:t>
        </w:r>
      </w:hyperlink>
      <w:r>
        <w:t xml:space="preserve">. You can read more about it </w:t>
      </w:r>
      <w:hyperlink r:id="rId12">
        <w:r>
          <w:rPr>
            <w:rStyle w:val="Link"/>
          </w:rPr>
          <w:t>here</w:t>
        </w:r>
      </w:hyperlink>
      <w:r>
        <w:t>. It is only 4MB in size, making it perfect for a container.</w:t>
      </w:r>
    </w:p>
    <w:p w14:paraId="4BD17D33" w14:textId="77777777" w:rsidR="009F27C0" w:rsidRDefault="009F27C0" w:rsidP="009F27C0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pull alpine</w:t>
      </w:r>
    </w:p>
    <w:p w14:paraId="3EBCD8FB" w14:textId="77777777" w:rsidR="009F27C0" w:rsidRDefault="009F27C0" w:rsidP="009F27C0">
      <w:r>
        <w:t>You should get the results:</w:t>
      </w:r>
    </w:p>
    <w:p w14:paraId="6DDCEBA6" w14:textId="77777777" w:rsidR="009F27C0" w:rsidRDefault="009F27C0" w:rsidP="009F27C0">
      <w:pPr>
        <w:pStyle w:val="SourceCode"/>
      </w:pPr>
      <w:r>
        <w:rPr>
          <w:rStyle w:val="VerbatimChar"/>
        </w:rPr>
        <w:t>Using default tag: latest</w:t>
      </w:r>
      <w:r>
        <w:br/>
      </w:r>
      <w:proofErr w:type="spellStart"/>
      <w:r>
        <w:rPr>
          <w:rStyle w:val="VerbatimChar"/>
        </w:rPr>
        <w:t>latest</w:t>
      </w:r>
      <w:proofErr w:type="spellEnd"/>
      <w:r>
        <w:rPr>
          <w:rStyle w:val="VerbatimChar"/>
        </w:rPr>
        <w:t>: Pulling from library/alpine</w:t>
      </w:r>
      <w:r>
        <w:br/>
      </w:r>
      <w:r>
        <w:rPr>
          <w:rStyle w:val="VerbatimChar"/>
        </w:rPr>
        <w:t>ff3a5c916c92: Pull complete</w:t>
      </w:r>
      <w:r>
        <w:br/>
      </w:r>
      <w:r>
        <w:rPr>
          <w:rStyle w:val="VerbatimChar"/>
        </w:rPr>
        <w:t>Digest: sha256:7df6db5aa61ae9480f52f0b3a06a140ab98d427f86d8d5de0bedab9b8df6b1c0</w:t>
      </w:r>
      <w:r>
        <w:br/>
      </w:r>
      <w:r>
        <w:rPr>
          <w:rStyle w:val="VerbatimChar"/>
        </w:rPr>
        <w:t xml:space="preserve">Status: Downloaded newer image for </w:t>
      </w:r>
      <w:proofErr w:type="spellStart"/>
      <w:proofErr w:type="gramStart"/>
      <w:r>
        <w:rPr>
          <w:rStyle w:val="VerbatimChar"/>
        </w:rPr>
        <w:t>alpine:latest</w:t>
      </w:r>
      <w:proofErr w:type="spellEnd"/>
      <w:proofErr w:type="gramEnd"/>
    </w:p>
    <w:p w14:paraId="4F4930AC" w14:textId="77777777" w:rsidR="009F27C0" w:rsidRDefault="009F27C0" w:rsidP="009F27C0">
      <w:pPr>
        <w:pStyle w:val="Heading2"/>
      </w:pPr>
      <w:bookmarkStart w:id="4" w:name="step-2-see-the-docker-image-we-downloade"/>
      <w:r>
        <w:t xml:space="preserve">Step 2: See the </w:t>
      </w:r>
      <w:proofErr w:type="spellStart"/>
      <w:r>
        <w:t>docker</w:t>
      </w:r>
      <w:proofErr w:type="spellEnd"/>
      <w:r>
        <w:t xml:space="preserve"> image we downloaded</w:t>
      </w:r>
    </w:p>
    <w:bookmarkEnd w:id="4"/>
    <w:p w14:paraId="45DD0994" w14:textId="77777777" w:rsidR="009F27C0" w:rsidRDefault="009F27C0" w:rsidP="009F27C0">
      <w:pPr>
        <w:pStyle w:val="SourceCode"/>
      </w:pPr>
      <w:r>
        <w:rPr>
          <w:rStyle w:val="KeywordTok"/>
        </w:rPr>
        <w:t>REPOSITORY</w:t>
      </w:r>
      <w:r>
        <w:rPr>
          <w:rStyle w:val="NormalTok"/>
        </w:rPr>
        <w:t xml:space="preserve">          TAG                 IMAGE ID            CREATED             SIZE</w:t>
      </w:r>
      <w:r>
        <w:br/>
      </w:r>
      <w:r>
        <w:rPr>
          <w:rStyle w:val="KeywordTok"/>
        </w:rPr>
        <w:t>hello-world</w:t>
      </w:r>
      <w:r>
        <w:rPr>
          <w:rStyle w:val="NormalTok"/>
        </w:rPr>
        <w:t xml:space="preserve">         latest              e38bc07ac18e        5 weeks ago         1.85kB</w:t>
      </w:r>
      <w:r>
        <w:br/>
      </w:r>
      <w:r>
        <w:rPr>
          <w:rStyle w:val="KeywordTok"/>
        </w:rPr>
        <w:t>alpine</w:t>
      </w:r>
      <w:r>
        <w:rPr>
          <w:rStyle w:val="NormalTok"/>
        </w:rPr>
        <w:t xml:space="preserve">              latest              3fd9065eaf02        4 months ago        4.15MB</w:t>
      </w:r>
    </w:p>
    <w:p w14:paraId="4BC55D77" w14:textId="77777777" w:rsidR="009F27C0" w:rsidRDefault="009F27C0" w:rsidP="009F27C0">
      <w:r>
        <w:t>There you see it. Alpine. But what do we do with it?</w:t>
      </w:r>
    </w:p>
    <w:p w14:paraId="6D9F6AE1" w14:textId="77777777" w:rsidR="009F27C0" w:rsidRDefault="009F27C0" w:rsidP="009F27C0">
      <w:pPr>
        <w:pStyle w:val="Heading2"/>
      </w:pPr>
      <w:bookmarkStart w:id="5" w:name="step-3-run-the-container"/>
      <w:r>
        <w:t>Step 3: Run the Container</w:t>
      </w:r>
    </w:p>
    <w:bookmarkEnd w:id="5"/>
    <w:p w14:paraId="17D432FA" w14:textId="77777777" w:rsidR="009F27C0" w:rsidRDefault="009F27C0" w:rsidP="009F27C0">
      <w:r>
        <w:t>How do we run the container?</w:t>
      </w:r>
    </w:p>
    <w:p w14:paraId="42B45066" w14:textId="77777777" w:rsidR="009F27C0" w:rsidRDefault="009F27C0" w:rsidP="009F27C0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run alpine ls</w:t>
      </w:r>
    </w:p>
    <w:p w14:paraId="1A7D4002" w14:textId="77777777" w:rsidR="009F27C0" w:rsidRDefault="009F27C0" w:rsidP="009F27C0">
      <w:r>
        <w:t>And we see what we ran: as we are in the root "/" directory, we see the directories there.</w:t>
      </w:r>
    </w:p>
    <w:p w14:paraId="520D563B" w14:textId="77777777" w:rsidR="009F27C0" w:rsidRDefault="009F27C0" w:rsidP="009F27C0">
      <w:pPr>
        <w:pStyle w:val="SourceCode"/>
      </w:pPr>
      <w:r>
        <w:rPr>
          <w:rStyle w:val="VerbatimChar"/>
        </w:rPr>
        <w:lastRenderedPageBreak/>
        <w:t>bin</w:t>
      </w:r>
      <w:r>
        <w:br/>
      </w:r>
      <w:r>
        <w:rPr>
          <w:rStyle w:val="VerbatimChar"/>
        </w:rPr>
        <w:t>dev</w:t>
      </w:r>
      <w:r>
        <w:br/>
      </w:r>
      <w:proofErr w:type="spellStart"/>
      <w:r>
        <w:rPr>
          <w:rStyle w:val="VerbatimChar"/>
        </w:rPr>
        <w:t>etc</w:t>
      </w:r>
      <w:proofErr w:type="spellEnd"/>
      <w:r>
        <w:br/>
      </w:r>
      <w:r>
        <w:rPr>
          <w:rStyle w:val="VerbatimChar"/>
        </w:rPr>
        <w:t>home</w:t>
      </w:r>
      <w:r>
        <w:br/>
      </w:r>
      <w:r>
        <w:rPr>
          <w:rStyle w:val="VerbatimChar"/>
        </w:rPr>
        <w:t>lib</w:t>
      </w:r>
      <w:r>
        <w:br/>
      </w:r>
      <w:r>
        <w:rPr>
          <w:rStyle w:val="VerbatimChar"/>
        </w:rPr>
        <w:t>media</w:t>
      </w:r>
      <w:r>
        <w:br/>
      </w:r>
      <w:proofErr w:type="spellStart"/>
      <w:r>
        <w:rPr>
          <w:rStyle w:val="VerbatimChar"/>
        </w:rPr>
        <w:t>mnt</w:t>
      </w:r>
      <w:proofErr w:type="spellEnd"/>
      <w:r>
        <w:br/>
      </w:r>
      <w:r>
        <w:rPr>
          <w:rStyle w:val="VerbatimChar"/>
        </w:rPr>
        <w:t>proc</w:t>
      </w:r>
      <w:r>
        <w:br/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>run</w:t>
      </w:r>
      <w:r>
        <w:br/>
      </w:r>
      <w:proofErr w:type="spellStart"/>
      <w:r>
        <w:rPr>
          <w:rStyle w:val="VerbatimChar"/>
        </w:rPr>
        <w:t>sbin</w:t>
      </w:r>
      <w:proofErr w:type="spellEnd"/>
      <w:r>
        <w:br/>
      </w:r>
      <w:proofErr w:type="spellStart"/>
      <w:r>
        <w:rPr>
          <w:rStyle w:val="VerbatimChar"/>
        </w:rPr>
        <w:t>srv</w:t>
      </w:r>
      <w:proofErr w:type="spellEnd"/>
      <w:r>
        <w:br/>
      </w:r>
      <w:r>
        <w:rPr>
          <w:rStyle w:val="VerbatimChar"/>
        </w:rPr>
        <w:t>sys</w:t>
      </w:r>
      <w:r>
        <w:br/>
      </w:r>
      <w:proofErr w:type="spellStart"/>
      <w:r>
        <w:rPr>
          <w:rStyle w:val="VerbatimChar"/>
        </w:rPr>
        <w:t>tmp</w:t>
      </w:r>
      <w:proofErr w:type="spellEnd"/>
      <w:r>
        <w:br/>
      </w:r>
      <w:proofErr w:type="spellStart"/>
      <w:r>
        <w:rPr>
          <w:rStyle w:val="VerbatimChar"/>
        </w:rPr>
        <w:t>usr</w:t>
      </w:r>
      <w:proofErr w:type="spellEnd"/>
      <w:r>
        <w:br/>
      </w:r>
      <w:proofErr w:type="spellStart"/>
      <w:r>
        <w:rPr>
          <w:rStyle w:val="VerbatimChar"/>
        </w:rPr>
        <w:t>var</w:t>
      </w:r>
      <w:proofErr w:type="spellEnd"/>
    </w:p>
    <w:p w14:paraId="64B1F68A" w14:textId="77777777" w:rsidR="009F27C0" w:rsidRDefault="009F27C0" w:rsidP="009F27C0">
      <w:pPr>
        <w:pStyle w:val="Heading2"/>
      </w:pPr>
      <w:bookmarkStart w:id="6" w:name="step-4-listing-containers"/>
      <w:r>
        <w:t>Step 4: Listing Containers</w:t>
      </w:r>
    </w:p>
    <w:bookmarkEnd w:id="6"/>
    <w:p w14:paraId="1A4BF58F" w14:textId="77777777" w:rsidR="009F27C0" w:rsidRDefault="009F27C0" w:rsidP="009F27C0">
      <w:r>
        <w:t>Let us try to list our container.</w:t>
      </w:r>
    </w:p>
    <w:p w14:paraId="6F18383A" w14:textId="77777777" w:rsidR="009F27C0" w:rsidRDefault="009F27C0" w:rsidP="009F27C0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ls</w:t>
      </w:r>
    </w:p>
    <w:p w14:paraId="0F31FBA4" w14:textId="77777777" w:rsidR="009F27C0" w:rsidRDefault="009F27C0" w:rsidP="009F27C0">
      <w:r>
        <w:t>And we get the response:</w:t>
      </w:r>
    </w:p>
    <w:p w14:paraId="0B8F6BB8" w14:textId="77777777" w:rsidR="009F27C0" w:rsidRDefault="009F27C0" w:rsidP="009F27C0">
      <w:pPr>
        <w:pStyle w:val="SourceCode"/>
      </w:pPr>
      <w:r>
        <w:rPr>
          <w:rStyle w:val="VerbatimChar"/>
        </w:rPr>
        <w:t>CONTAINER ID        IMAGE               COMMAND             CREATED             STATUS              PORTS               NAMES</w:t>
      </w:r>
    </w:p>
    <w:p w14:paraId="18241A9C" w14:textId="77777777" w:rsidR="009F27C0" w:rsidRDefault="009F27C0" w:rsidP="009F27C0">
      <w:r>
        <w:rPr>
          <w:b/>
        </w:rPr>
        <w:t>Wait??</w:t>
      </w:r>
      <w:r>
        <w:t xml:space="preserve"> where's our container? Well, our container isn't running at the moment. The command we gave it (ls) ended already. We can see the stopped container if we want like this.</w:t>
      </w:r>
    </w:p>
    <w:p w14:paraId="3C1D7EF4" w14:textId="77777777" w:rsidR="009F27C0" w:rsidRDefault="009F27C0" w:rsidP="009F27C0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ls -a</w:t>
      </w:r>
    </w:p>
    <w:p w14:paraId="529C3DE4" w14:textId="77777777" w:rsidR="009F27C0" w:rsidRDefault="009F27C0" w:rsidP="009F27C0">
      <w:pPr>
        <w:pStyle w:val="SourceCode"/>
      </w:pPr>
      <w:r>
        <w:rPr>
          <w:rStyle w:val="VerbatimChar"/>
        </w:rPr>
        <w:t>CONTAINER ID        IMAGE               COMMAND             CREATED              STATUS                          PORTS               NAMES</w:t>
      </w:r>
      <w:r>
        <w:br/>
      </w:r>
      <w:r>
        <w:rPr>
          <w:rStyle w:val="VerbatimChar"/>
        </w:rPr>
        <w:t xml:space="preserve">d060f9a50c7c        alpine              "ls"                About a minute ago   Exited (0) About a minute ago                       </w:t>
      </w:r>
      <w:proofErr w:type="spellStart"/>
      <w:r>
        <w:rPr>
          <w:rStyle w:val="VerbatimChar"/>
        </w:rPr>
        <w:t>admiring_keldysh</w:t>
      </w:r>
      <w:proofErr w:type="spellEnd"/>
      <w:r>
        <w:br/>
      </w:r>
      <w:r>
        <w:rPr>
          <w:rStyle w:val="VerbatimChar"/>
        </w:rPr>
        <w:t xml:space="preserve">887030cdbd7e        hello-world         "/hello"            26 minutes ago       Exited (0) 26 minutes ago                           </w:t>
      </w:r>
      <w:proofErr w:type="spellStart"/>
      <w:r>
        <w:rPr>
          <w:rStyle w:val="VerbatimChar"/>
        </w:rPr>
        <w:t>nostalgic_lewin</w:t>
      </w:r>
      <w:proofErr w:type="spellEnd"/>
    </w:p>
    <w:p w14:paraId="4EFF3935" w14:textId="77777777" w:rsidR="009F27C0" w:rsidRDefault="009F27C0" w:rsidP="009F27C0">
      <w:r>
        <w:t>There we go. We have two containers, both stopped. Remember hello world? That's there. Just stopped.</w:t>
      </w:r>
    </w:p>
    <w:p w14:paraId="304276E1" w14:textId="77777777" w:rsidR="009F27C0" w:rsidRDefault="009F27C0" w:rsidP="009F27C0">
      <w:r>
        <w:t>Wait, should we keep creating all these containers? You can stop it from being created if you just want to one-and-done a command.</w:t>
      </w:r>
    </w:p>
    <w:p w14:paraId="00D75A4D" w14:textId="77777777" w:rsidR="009F27C0" w:rsidRDefault="009F27C0" w:rsidP="009F27C0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--</w:t>
      </w:r>
      <w:proofErr w:type="spellStart"/>
      <w:r>
        <w:rPr>
          <w:rStyle w:val="NormalTok"/>
        </w:rPr>
        <w:t>rm</w:t>
      </w:r>
      <w:proofErr w:type="spellEnd"/>
      <w:r>
        <w:rPr>
          <w:rStyle w:val="NormalTok"/>
        </w:rPr>
        <w:t xml:space="preserve"> ls -l</w:t>
      </w:r>
    </w:p>
    <w:p w14:paraId="60AFF72A" w14:textId="77777777" w:rsidR="009F27C0" w:rsidRDefault="009F27C0" w:rsidP="009F27C0">
      <w:r>
        <w:t>**=&gt; TODO: See if what containers we have. Does the new one show up?</w:t>
      </w:r>
    </w:p>
    <w:p w14:paraId="242F7464" w14:textId="77777777" w:rsidR="009F27C0" w:rsidRDefault="009F27C0" w:rsidP="009F27C0"/>
    <w:p w14:paraId="59A9F321" w14:textId="77777777" w:rsidR="009F27C0" w:rsidRDefault="009F27C0" w:rsidP="009F27C0">
      <w:pPr>
        <w:pStyle w:val="Heading2"/>
      </w:pPr>
      <w:bookmarkStart w:id="7" w:name="step-5-interactive-shells"/>
      <w:r>
        <w:lastRenderedPageBreak/>
        <w:t>Step 5: Interactive shells</w:t>
      </w:r>
    </w:p>
    <w:bookmarkEnd w:id="7"/>
    <w:p w14:paraId="67E11B5E" w14:textId="77777777" w:rsidR="009F27C0" w:rsidRDefault="009F27C0" w:rsidP="009F27C0">
      <w:r>
        <w:t xml:space="preserve">Wait, wow do I </w:t>
      </w:r>
      <w:proofErr w:type="spellStart"/>
      <w:r>
        <w:t>ssh</w:t>
      </w:r>
      <w:proofErr w:type="spellEnd"/>
      <w:r>
        <w:t xml:space="preserve"> to my container? Well, you don't usually do it that way. For one thing, your container isn't actually running right now, so if you try to </w:t>
      </w:r>
      <w:proofErr w:type="spellStart"/>
      <w:r>
        <w:t>ssh</w:t>
      </w:r>
      <w:proofErr w:type="spellEnd"/>
      <w:r>
        <w:t xml:space="preserve"> it won't respond. What you probably want is an interactive shell.</w:t>
      </w:r>
    </w:p>
    <w:p w14:paraId="41E3D1F2" w14:textId="77777777" w:rsidR="009F27C0" w:rsidRDefault="009F27C0" w:rsidP="009F27C0">
      <w:r>
        <w:t>How do I do that?</w:t>
      </w:r>
    </w:p>
    <w:p w14:paraId="5BFA00DC" w14:textId="77777777" w:rsidR="009F27C0" w:rsidRDefault="009F27C0" w:rsidP="009F27C0">
      <w:pPr>
        <w:pStyle w:val="SourceCode"/>
      </w:pPr>
      <w:proofErr w:type="spellStart"/>
      <w:r>
        <w:rPr>
          <w:rStyle w:val="KeywordTok"/>
        </w:rPr>
        <w:t>docker</w:t>
      </w:r>
      <w:proofErr w:type="spellEnd"/>
      <w:r>
        <w:rPr>
          <w:rStyle w:val="NormalTok"/>
        </w:rPr>
        <w:t xml:space="preserve"> container run -it --</w:t>
      </w:r>
      <w:proofErr w:type="spellStart"/>
      <w:r>
        <w:rPr>
          <w:rStyle w:val="NormalTok"/>
        </w:rPr>
        <w:t>rm</w:t>
      </w:r>
      <w:proofErr w:type="spellEnd"/>
      <w:r>
        <w:rPr>
          <w:rStyle w:val="NormalTok"/>
        </w:rPr>
        <w:t xml:space="preserve"> alpine /bin/ash</w:t>
      </w:r>
    </w:p>
    <w:p w14:paraId="20FFF0DC" w14:textId="77777777" w:rsidR="009F27C0" w:rsidRDefault="009F27C0" w:rsidP="009F27C0">
      <w:r>
        <w:t>What does this mean? * -</w:t>
      </w:r>
      <w:proofErr w:type="spellStart"/>
      <w:proofErr w:type="gramStart"/>
      <w:r>
        <w:t>i</w:t>
      </w:r>
      <w:proofErr w:type="spellEnd"/>
      <w:r>
        <w:t xml:space="preserve"> :</w:t>
      </w:r>
      <w:proofErr w:type="gramEnd"/>
      <w:r>
        <w:t xml:space="preserve"> interactive mode * -t : terminal mode * --</w:t>
      </w:r>
      <w:proofErr w:type="spellStart"/>
      <w:r>
        <w:t>rm</w:t>
      </w:r>
      <w:proofErr w:type="spellEnd"/>
      <w:r>
        <w:t xml:space="preserve"> : remove container after we are done * /bin/ash : bash is big and needs to be installed. ash (</w:t>
      </w:r>
      <w:proofErr w:type="spellStart"/>
      <w:r>
        <w:t>almquist</w:t>
      </w:r>
      <w:proofErr w:type="spellEnd"/>
      <w:r>
        <w:t xml:space="preserve"> shell) is small. We also have old-school sh.</w:t>
      </w:r>
    </w:p>
    <w:p w14:paraId="15C7E1D8" w14:textId="77777777" w:rsidR="009F27C0" w:rsidRDefault="009F27C0" w:rsidP="009F27C0">
      <w:r>
        <w:t xml:space="preserve">Here </w:t>
      </w:r>
      <w:proofErr w:type="gramStart"/>
      <w:r>
        <w:t>is</w:t>
      </w:r>
      <w:proofErr w:type="gramEnd"/>
      <w:r>
        <w:t xml:space="preserve"> the results with a few commands:</w:t>
      </w:r>
    </w:p>
    <w:p w14:paraId="302FDE9B" w14:textId="77777777" w:rsidR="009F27C0" w:rsidRDefault="009F27C0" w:rsidP="009F27C0">
      <w:pPr>
        <w:pStyle w:val="SourceCode"/>
      </w:pPr>
      <w:r>
        <w:rPr>
          <w:rStyle w:val="VerbatimChar"/>
        </w:rPr>
        <w:t>/ # echo hello</w:t>
      </w:r>
      <w:r>
        <w:br/>
      </w:r>
      <w:proofErr w:type="spellStart"/>
      <w:r>
        <w:rPr>
          <w:rStyle w:val="VerbatimChar"/>
        </w:rPr>
        <w:t>hello</w:t>
      </w:r>
      <w:proofErr w:type="spellEnd"/>
      <w:r>
        <w:br/>
      </w:r>
      <w:r>
        <w:rPr>
          <w:rStyle w:val="VerbatimChar"/>
        </w:rPr>
        <w:t>/ # cd</w:t>
      </w:r>
      <w:r>
        <w:br/>
      </w:r>
      <w:r>
        <w:rPr>
          <w:rStyle w:val="VerbatimChar"/>
        </w:rPr>
        <w:t xml:space="preserve">~ # </w:t>
      </w:r>
      <w:proofErr w:type="spellStart"/>
      <w:r>
        <w:rPr>
          <w:rStyle w:val="VerbatimChar"/>
        </w:rPr>
        <w:t>pwd</w:t>
      </w:r>
      <w:proofErr w:type="spellEnd"/>
      <w:r>
        <w:br/>
      </w:r>
      <w:r>
        <w:rPr>
          <w:rStyle w:val="VerbatimChar"/>
        </w:rPr>
        <w:t>/root</w:t>
      </w:r>
      <w:r>
        <w:br/>
      </w:r>
      <w:r>
        <w:rPr>
          <w:rStyle w:val="VerbatimChar"/>
        </w:rPr>
        <w:t>~ # echo bye!</w:t>
      </w:r>
      <w:r>
        <w:br/>
      </w:r>
      <w:r>
        <w:rPr>
          <w:rStyle w:val="VerbatimChar"/>
        </w:rPr>
        <w:t>bye!</w:t>
      </w:r>
      <w:r>
        <w:br/>
      </w:r>
      <w:r>
        <w:rPr>
          <w:rStyle w:val="VerbatimChar"/>
        </w:rPr>
        <w:t>~ # exit</w:t>
      </w:r>
    </w:p>
    <w:p w14:paraId="377BB08F" w14:textId="77777777" w:rsidR="009F27C0" w:rsidRDefault="009F27C0" w:rsidP="009F27C0">
      <w:r>
        <w:rPr>
          <w:b/>
        </w:rPr>
        <w:t>=&gt; TODO: You try some of your own commands.</w:t>
      </w:r>
    </w:p>
    <w:p w14:paraId="1F312608" w14:textId="77777777" w:rsidR="009F27C0" w:rsidRDefault="009F27C0" w:rsidP="009F27C0">
      <w:pPr>
        <w:pStyle w:val="Heading2"/>
      </w:pPr>
      <w:bookmarkStart w:id="8" w:name="summary"/>
      <w:r>
        <w:t>Summary</w:t>
      </w:r>
    </w:p>
    <w:bookmarkEnd w:id="8"/>
    <w:p w14:paraId="3B8CD0B5" w14:textId="77777777" w:rsidR="009F27C0" w:rsidRDefault="009F27C0" w:rsidP="009F27C0">
      <w:proofErr w:type="gramStart"/>
      <w:r>
        <w:t>So</w:t>
      </w:r>
      <w:proofErr w:type="gramEnd"/>
      <w:r>
        <w:t xml:space="preserve"> what's the point? That we can run a mini size </w:t>
      </w:r>
      <w:proofErr w:type="spellStart"/>
      <w:r>
        <w:t>linux</w:t>
      </w:r>
      <w:proofErr w:type="spellEnd"/>
      <w:r>
        <w:t>? Well, we are about to see how we can build on top of this. But usually we need to start somewhere. And we need some basic place to start.</w:t>
      </w:r>
    </w:p>
    <w:p w14:paraId="16D249F0" w14:textId="46C204AE" w:rsidR="00511EDE" w:rsidRPr="009F27C0" w:rsidRDefault="00511EDE" w:rsidP="009F27C0">
      <w:pPr>
        <w:pStyle w:val="Heading2"/>
      </w:pPr>
      <w:bookmarkStart w:id="9" w:name="_GoBack"/>
      <w:bookmarkEnd w:id="9"/>
    </w:p>
    <w:sectPr w:rsidR="00511EDE" w:rsidRPr="009F27C0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0B1D70" w14:textId="77777777" w:rsidR="00B56785" w:rsidRDefault="00B56785" w:rsidP="007C20E0">
      <w:pPr>
        <w:spacing w:after="0" w:line="240" w:lineRule="auto"/>
      </w:pPr>
      <w:r>
        <w:separator/>
      </w:r>
    </w:p>
  </w:endnote>
  <w:endnote w:type="continuationSeparator" w:id="0">
    <w:p w14:paraId="684DD72B" w14:textId="77777777" w:rsidR="00B56785" w:rsidRDefault="00B56785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62CEB7EB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F27C0">
              <w:rPr>
                <w:b/>
                <w:bCs/>
                <w:sz w:val="24"/>
                <w:szCs w:val="24"/>
              </w:rPr>
              <w:t>4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09C67E" w14:textId="77777777" w:rsidR="00B56785" w:rsidRDefault="00B56785" w:rsidP="007C20E0">
      <w:pPr>
        <w:spacing w:after="0" w:line="240" w:lineRule="auto"/>
      </w:pPr>
      <w:r>
        <w:separator/>
      </w:r>
    </w:p>
  </w:footnote>
  <w:footnote w:type="continuationSeparator" w:id="0">
    <w:p w14:paraId="5184F48A" w14:textId="77777777" w:rsidR="00B56785" w:rsidRDefault="00B56785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0"/>
  </w:num>
  <w:num w:numId="3">
    <w:abstractNumId w:val="37"/>
  </w:num>
  <w:num w:numId="4">
    <w:abstractNumId w:val="32"/>
  </w:num>
  <w:num w:numId="5">
    <w:abstractNumId w:val="24"/>
  </w:num>
  <w:num w:numId="6">
    <w:abstractNumId w:val="6"/>
  </w:num>
  <w:num w:numId="7">
    <w:abstractNumId w:val="33"/>
  </w:num>
  <w:num w:numId="8">
    <w:abstractNumId w:val="25"/>
  </w:num>
  <w:num w:numId="9">
    <w:abstractNumId w:val="7"/>
  </w:num>
  <w:num w:numId="10">
    <w:abstractNumId w:val="35"/>
  </w:num>
  <w:num w:numId="11">
    <w:abstractNumId w:val="26"/>
  </w:num>
  <w:num w:numId="12">
    <w:abstractNumId w:val="36"/>
  </w:num>
  <w:num w:numId="13">
    <w:abstractNumId w:val="17"/>
  </w:num>
  <w:num w:numId="14">
    <w:abstractNumId w:val="5"/>
  </w:num>
  <w:num w:numId="15">
    <w:abstractNumId w:val="19"/>
  </w:num>
  <w:num w:numId="16">
    <w:abstractNumId w:val="27"/>
  </w:num>
  <w:num w:numId="17">
    <w:abstractNumId w:val="38"/>
  </w:num>
  <w:num w:numId="18">
    <w:abstractNumId w:val="34"/>
  </w:num>
  <w:num w:numId="19">
    <w:abstractNumId w:val="20"/>
  </w:num>
  <w:num w:numId="20">
    <w:abstractNumId w:val="40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8"/>
  </w:num>
  <w:num w:numId="22">
    <w:abstractNumId w:val="8"/>
  </w:num>
  <w:num w:numId="23">
    <w:abstractNumId w:val="9"/>
  </w:num>
  <w:num w:numId="24">
    <w:abstractNumId w:val="23"/>
  </w:num>
  <w:num w:numId="25">
    <w:abstractNumId w:val="13"/>
  </w:num>
  <w:num w:numId="26">
    <w:abstractNumId w:val="12"/>
  </w:num>
  <w:num w:numId="27">
    <w:abstractNumId w:val="16"/>
  </w:num>
  <w:num w:numId="28">
    <w:abstractNumId w:val="30"/>
  </w:num>
  <w:num w:numId="29">
    <w:abstractNumId w:val="15"/>
  </w:num>
  <w:num w:numId="30">
    <w:abstractNumId w:val="14"/>
  </w:num>
  <w:num w:numId="3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</w:num>
  <w:num w:numId="33">
    <w:abstractNumId w:val="29"/>
  </w:num>
  <w:num w:numId="34">
    <w:abstractNumId w:val="10"/>
  </w:num>
  <w:num w:numId="35">
    <w:abstractNumId w:val="4"/>
  </w:num>
  <w:num w:numId="3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7575"/>
    <w:rsid w:val="00F722BE"/>
    <w:rsid w:val="00F737AF"/>
    <w:rsid w:val="00F90810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ub.docker.com/r/_/alpine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ub.docker.com/r/_/alpine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D2A4693-E0B8-0849-862B-BA862408D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23</cp:revision>
  <dcterms:created xsi:type="dcterms:W3CDTF">2018-06-04T15:45:00Z</dcterms:created>
  <dcterms:modified xsi:type="dcterms:W3CDTF">2018-07-16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